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Rio</w:t>
      </w:r>
      <w:r>
        <w:t xml:space="preserve"> </w:t>
      </w:r>
      <w:r>
        <w:t xml:space="preserve">de</w:t>
      </w:r>
      <w:r>
        <w:t xml:space="preserve"> </w:t>
      </w:r>
      <w:r>
        <w:t xml:space="preserve">Janeiro</w:t>
      </w:r>
    </w:p>
    <w:bookmarkStart w:id="21" w:name="X2fd96ac725286fa03572c27393e133f49eb2622"/>
    <w:p>
      <w:pPr>
        <w:pStyle w:val="Heading1"/>
      </w:pPr>
      <w:r>
        <w:t xml:space="preserve">Internship Application Letter for Architec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 (Optional)]</w:t>
      </w:r>
    </w:p>
    <w:p>
      <w:pPr>
        <w:pStyle w:val="BodyText"/>
      </w:pPr>
      <w:r>
        <w:br/>
      </w:r>
      <w:r>
        <w:br/>
      </w:r>
    </w:p>
    <w:p>
      <w:pPr>
        <w:pStyle w:val="BodyText"/>
      </w:pPr>
      <w:r>
        <w:t xml:space="preserve">Date: October 26, 2023</w:t>
      </w:r>
    </w:p>
    <w:p>
      <w:pPr>
        <w:pStyle w:val="BodyText"/>
      </w:pPr>
      <w:r>
        <w:br/>
      </w:r>
      <w:r>
        <w:br/>
      </w:r>
    </w:p>
    <w:p>
      <w:pPr>
        <w:pStyle w:val="BodyText"/>
      </w:pPr>
      <w:r>
        <w:rPr>
          <w:bCs/>
          <w:b/>
        </w:rPr>
        <w:t xml:space="preserve">Recipient Name</w:t>
      </w:r>
    </w:p>
    <w:p>
      <w:pPr>
        <w:pStyle w:val="BodyText"/>
      </w:pPr>
      <w:r>
        <w:rPr>
          <w:bCs/>
          <w:b/>
        </w:rPr>
        <w:t xml:space="preserve">Company Name</w:t>
      </w:r>
    </w:p>
    <w:p>
      <w:pPr>
        <w:pStyle w:val="BodyText"/>
      </w:pPr>
      <w:r>
        <w:t xml:space="preserve">[Company Address]</w:t>
      </w:r>
    </w:p>
    <w:p>
      <w:pPr>
        <w:pStyle w:val="BodyText"/>
      </w:pPr>
      <w:r>
        <w:t xml:space="preserve">Rio de Janeiro, Brazil</w:t>
      </w:r>
    </w:p>
    <w:p>
      <w:pPr>
        <w:pStyle w:val="BodyText"/>
      </w:pPr>
      <w:r>
        <w:br/>
      </w:r>
      <w:r>
        <w:br/>
      </w:r>
    </w:p>
    <w:bookmarkStart w:id="20" w:name="dear-hiring-manager-name-or-hiring-team"/>
    <w:p>
      <w:pPr>
        <w:pStyle w:val="Heading2"/>
      </w:pPr>
      <w:r>
        <w:t xml:space="preserve">Dear [Hiring Manager Name or "Hiring Team"],</w:t>
      </w:r>
    </w:p>
    <w:p>
      <w:pPr>
        <w:pStyle w:val="FirstParagraph"/>
      </w:pPr>
      <w:r>
        <w:t xml:space="preserve">I am writing to express my enthusiastic interest in the Architectural Internship position at [Company Name], as advertised on [Platform where you saw the posting - e.g., LinkedIn, company website, university career portal]. With a deep-seated passion for sustainable design, urban regeneration, and the unique architectural dialogue that defines</w:t>
      </w:r>
      <w:r>
        <w:t xml:space="preserve"> </w:t>
      </w:r>
      <w:r>
        <w:rPr>
          <w:bCs/>
          <w:b/>
        </w:rPr>
        <w:t xml:space="preserve">Brazil Rio de Janeiro</w:t>
      </w:r>
      <w:r>
        <w:t xml:space="preserve">, I am confident that my academic background, technical skills, and unwavering commitment to contributing meaningfully to the city's built environment align perfectly with your firm's mission.</w:t>
      </w:r>
    </w:p>
    <w:p>
      <w:pPr>
        <w:pStyle w:val="BodyText"/>
      </w:pPr>
      <w:r>
        <w:t xml:space="preserve">Having grown up surrounded by Rio de Janeiro’s breathtaking natural landscapes – from the iconic Christ the Redeemer perched above Guanabara Bay to the vibrant streets of Lapa and the innovative housing solutions emerging in communities like Rocinha – I developed an early understanding that architecture is far more than just structure. It is a powerful catalyst for social connection, environmental resilience, and cultural identity. My academic journey at [Your University Name] has been rigorously focused on translating this fascination into professional competence. I have completed coursework specifically addressing</w:t>
      </w:r>
      <w:r>
        <w:t xml:space="preserve"> </w:t>
      </w:r>
      <w:r>
        <w:rPr>
          <w:bCs/>
          <w:b/>
        </w:rPr>
        <w:t xml:space="preserve">Architect</w:t>
      </w:r>
      <w:r>
        <w:t xml:space="preserve">ural principles relevant to tropical climates, including Sustainable Urban Design for Coastal Cities, Advanced Building Physics (with emphasis on humidity and seismic considerations), and Brazilian Architectural History focusing on the works of Oscar Niemeyer, Lúcio Costa, and contemporary practices addressing Rio's complex socio-spatial challenges. My final-year thesis explored "Adaptive Reuse Strategies for Historic Fabric in Rio’s Favelas," a project deeply informed by fieldwork conducted during a two-week study tour of Rocinha and Santa Teresa, observing firsthand how community-led interventions can harmonize with formal urban planning.</w:t>
      </w:r>
    </w:p>
    <w:p>
      <w:pPr>
        <w:pStyle w:val="BodyText"/>
      </w:pPr>
      <w:r>
        <w:t xml:space="preserve">Proficient in industry-standard software including AutoCAD, Revit, SketchUp Pro, and Adobe Creative Suite (including InDesign for presentation), I am adept at producing detailed technical drawings, conceptual renderings, and comprehensive project reports. Crucially, I possess fluent Portuguese (C1 level) – a non-negotiable asset for effective collaboration within</w:t>
      </w:r>
      <w:r>
        <w:t xml:space="preserve"> </w:t>
      </w:r>
      <w:r>
        <w:rPr>
          <w:bCs/>
          <w:b/>
        </w:rPr>
        <w:t xml:space="preserve">Brazil Rio de Janeiro</w:t>
      </w:r>
      <w:r>
        <w:t xml:space="preserve">'s professional landscape. This linguistic skill has allowed me to engage directly with local building codes (such as the Municipal Law on Architectural Heritage for Historic Zones), communicate seamlessly with construction teams during my previous internship in Recife, and navigate cultural nuances essential for successful project execution. I am also well-versed in Brazilian environmental regulations, including IBAMA guidelines, ensuring compliance from the conceptual phase through to documentation.</w:t>
      </w:r>
    </w:p>
    <w:p>
      <w:pPr>
        <w:pStyle w:val="BodyText"/>
      </w:pPr>
      <w:r>
        <w:t xml:space="preserve">What drives me specifically towards an internship at [Company Name] is your firm’s acclaimed commitment to projects that actively shape the future of Rio de Janeiro while respecting its soul. I have followed your work on [Mention a specific project if possible - e.g., "the revitalization of the Carioca Aqueduct corridor," "sustainable housing initiatives in Vila Autódromo," or "the design approach for the new Museum of Tomorrow expansion"]. Your integration of cutting-edge sustainable technologies – such as rainwater harvesting systems and passive cooling strategies tailored to Rio's microclimates – with a profound respect for local craftsmanship and community needs, exemplifies the kind of forward-thinking</w:t>
      </w:r>
      <w:r>
        <w:t xml:space="preserve"> </w:t>
      </w:r>
      <w:r>
        <w:rPr>
          <w:bCs/>
          <w:b/>
        </w:rPr>
        <w:t xml:space="preserve">Architect</w:t>
      </w:r>
      <w:r>
        <w:t xml:space="preserve">ural practice I aspire to contribute to. The opportunity to learn under your experienced team, immersed in the dynamic energy of</w:t>
      </w:r>
      <w:r>
        <w:t xml:space="preserve"> </w:t>
      </w:r>
      <w:r>
        <w:rPr>
          <w:bCs/>
          <w:b/>
        </w:rPr>
        <w:t xml:space="preserve">Brazil Rio de Janeiro</w:t>
      </w:r>
      <w:r>
        <w:t xml:space="preserve">, is an unparalleled professional milestone I am eager to achieve.</w:t>
      </w:r>
    </w:p>
    <w:p>
      <w:pPr>
        <w:pStyle w:val="BodyText"/>
      </w:pPr>
      <w:r>
        <w:t xml:space="preserve">I understand that an internship at [Company Name] demands more than technical proficiency; it requires adaptability, cultural sensitivity, and a genuine passion for the city itself. My time spent volunteering with [Mention a relevant volunteer activity - e.g., "a local NGO focused on urban mapping in favelas," or "a community garden project in Jacarepaguá"] solidified my ability to collaborate effectively within diverse teams and understand the human dimension of design. I am fully prepared to relocate immediately to Rio de Janeiro, bring a strong work ethic, and immerse myself completely in the firm's projects and the city's architectural rhythm. I am particularly excited by the prospect of contributing to projects that address Rio de Janeiro’s pressing needs: flood mitigation through green infrastructure, integrating informal settlements into formal urban networks, and preserving its unique cultural heritage for future generations.</w:t>
      </w:r>
    </w:p>
    <w:p>
      <w:pPr>
        <w:pStyle w:val="BodyText"/>
      </w:pPr>
      <w:r>
        <w:t xml:space="preserve">The intersection of my academic rigor, technical skills (including proficiency in BIM workflows), language ability, and deep personal connection to the challenges and beauty of</w:t>
      </w:r>
      <w:r>
        <w:t xml:space="preserve"> </w:t>
      </w:r>
      <w:r>
        <w:rPr>
          <w:bCs/>
          <w:b/>
        </w:rPr>
        <w:t xml:space="preserve">Brazil Rio de Janeiro</w:t>
      </w:r>
      <w:r>
        <w:t xml:space="preserve"> </w:t>
      </w:r>
      <w:r>
        <w:t xml:space="preserve">positions me as an ideal candidate for your Architectural Internship program. I am not merely seeking a placement; I am seeking to become a dedicated contributor within [Company Name]'s ecosystem, learning from your expertise while actively applying my skills towards meaningful design outcomes in this extraordinary city. My resume, attached for your review, provides further detail on my qualifications and academic achievements.</w:t>
      </w:r>
    </w:p>
    <w:p>
      <w:pPr>
        <w:pStyle w:val="BodyText"/>
      </w:pPr>
      <w:r>
        <w:t xml:space="preserve">I am incredibly enthusiastic about the possibility of bringing my dedication to sustainable urbanism and innovative</w:t>
      </w:r>
      <w:r>
        <w:t xml:space="preserve"> </w:t>
      </w:r>
      <w:r>
        <w:rPr>
          <w:bCs/>
          <w:b/>
        </w:rPr>
        <w:t xml:space="preserve">Architect</w:t>
      </w:r>
      <w:r>
        <w:t xml:space="preserve">ural solutions to your team in Rio de Janeiro. Thank you for considering my application. I welcome the opportunity to discuss how my skills, experiences, and passion for shaping Rio's built environment can benefit [Company Name] during an interview at your earliest convenience. I have attached my resume and academic transcripts for your detailed review.</w:t>
      </w:r>
    </w:p>
    <w:p>
      <w:pPr>
        <w:pStyle w:val="BodyText"/>
      </w:pPr>
      <w:r>
        <w:br/>
      </w:r>
      <w:r>
        <w:br/>
      </w:r>
    </w:p>
    <w:p>
      <w:pPr>
        <w:pStyle w:val="BodyText"/>
      </w:pPr>
      <w:r>
        <w:t xml:space="preserve">Sincerely,</w:t>
      </w:r>
    </w:p>
    <w:p>
      <w:pPr>
        <w:pStyle w:val="BodyText"/>
      </w:pPr>
      <w:r>
        <w:br/>
      </w:r>
      <w:r>
        <w:br/>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Rio de Janeiro</dc:title>
  <dc:creator/>
  <dc:language>en</dc:language>
  <cp:keywords/>
  <dcterms:created xsi:type="dcterms:W3CDTF">2026-07-22T10:05:37Z</dcterms:created>
  <dcterms:modified xsi:type="dcterms:W3CDTF">2026-07-22T10:05:37Z</dcterms:modified>
</cp:coreProperties>
</file>

<file path=docProps/custom.xml><?xml version="1.0" encoding="utf-8"?>
<Properties xmlns="http://schemas.openxmlformats.org/officeDocument/2006/custom-properties" xmlns:vt="http://schemas.openxmlformats.org/officeDocument/2006/docPropsVTypes"/>
</file>